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7DAC6A97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5A822CF2" w14:textId="64BA5833" w:rsidR="00CC7DA7" w:rsidRPr="00983C00" w:rsidRDefault="00CC7DA7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  <w:szCs w:val="28"/>
        </w:rPr>
        <w:t>č. SE-VO2-</w:t>
      </w:r>
      <w:r w:rsidR="00022F24">
        <w:rPr>
          <w:rFonts w:ascii="Arial Narrow" w:hAnsi="Arial Narrow"/>
          <w:b/>
          <w:sz w:val="28"/>
          <w:szCs w:val="28"/>
        </w:rPr>
        <w:t>2023/003977-004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5"/>
        <w:gridCol w:w="4535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B635BB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5237F974" w:rsidR="001B01D3" w:rsidRPr="00B635BB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4869C702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D0478D6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4F9C6CCD" w:rsidR="00B635BB" w:rsidRPr="00B635BB" w:rsidRDefault="00B635BB" w:rsidP="00B635B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635BB" w:rsidRPr="00565125" w14:paraId="563FDCBE" w14:textId="77777777" w:rsidTr="004D27AE">
        <w:tc>
          <w:tcPr>
            <w:tcW w:w="4606" w:type="dxa"/>
            <w:shd w:val="clear" w:color="auto" w:fill="auto"/>
          </w:tcPr>
          <w:p w14:paraId="30F36DE0" w14:textId="50881043" w:rsidR="00B635BB" w:rsidRPr="00B635BB" w:rsidRDefault="00B635BB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  <w:lang w:val="sk-SK"/>
              </w:rPr>
              <w:t>IBAN:</w:t>
            </w:r>
          </w:p>
        </w:tc>
        <w:tc>
          <w:tcPr>
            <w:tcW w:w="4606" w:type="dxa"/>
            <w:shd w:val="clear" w:color="auto" w:fill="auto"/>
          </w:tcPr>
          <w:p w14:paraId="05CAF5AF" w14:textId="3F06E41E" w:rsidR="00B635BB" w:rsidRPr="00B635BB" w:rsidRDefault="00B635BB" w:rsidP="00B635B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36422A7D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2364C545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B635BB" w:rsidRPr="00565125" w14:paraId="6972E9A5" w14:textId="77777777" w:rsidTr="009A5740">
        <w:tc>
          <w:tcPr>
            <w:tcW w:w="4606" w:type="dxa"/>
            <w:shd w:val="clear" w:color="auto" w:fill="auto"/>
          </w:tcPr>
          <w:p w14:paraId="3B6366E5" w14:textId="77777777" w:rsidR="00B635BB" w:rsidRDefault="00B635BB" w:rsidP="009A5740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F6F2E77" w14:textId="77777777" w:rsidR="00B635BB" w:rsidRPr="00565125" w:rsidRDefault="00B635BB" w:rsidP="009A5740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17566BD1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39F17E2" w14:textId="77777777" w:rsidTr="009A5740">
        <w:tc>
          <w:tcPr>
            <w:tcW w:w="4606" w:type="dxa"/>
            <w:shd w:val="clear" w:color="auto" w:fill="auto"/>
          </w:tcPr>
          <w:p w14:paraId="787A4C09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6C3E118" w14:textId="32FCCC8D" w:rsidR="00B635BB" w:rsidRPr="00334AF1" w:rsidRDefault="00B635BB" w:rsidP="009A5740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B635BB" w:rsidRPr="00565125" w14:paraId="3A1AE152" w14:textId="77777777" w:rsidTr="009A5740">
        <w:tc>
          <w:tcPr>
            <w:tcW w:w="4606" w:type="dxa"/>
            <w:shd w:val="clear" w:color="auto" w:fill="auto"/>
          </w:tcPr>
          <w:p w14:paraId="2963FB7D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BB3C1B3" w14:textId="27400F0C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8B0AC67" w14:textId="77777777" w:rsidTr="009A5740">
        <w:tc>
          <w:tcPr>
            <w:tcW w:w="4606" w:type="dxa"/>
            <w:shd w:val="clear" w:color="auto" w:fill="auto"/>
          </w:tcPr>
          <w:p w14:paraId="3442D2D8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29F69F6" w14:textId="5F8E0052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649C87B7" w14:textId="77777777" w:rsidTr="009A5740">
        <w:tc>
          <w:tcPr>
            <w:tcW w:w="4606" w:type="dxa"/>
            <w:shd w:val="clear" w:color="auto" w:fill="auto"/>
          </w:tcPr>
          <w:p w14:paraId="6CD2C170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6C53C43F" w14:textId="65AF3622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5970775" w14:textId="77777777" w:rsidTr="009A5740">
        <w:tc>
          <w:tcPr>
            <w:tcW w:w="4606" w:type="dxa"/>
            <w:shd w:val="clear" w:color="auto" w:fill="auto"/>
          </w:tcPr>
          <w:p w14:paraId="640F67C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3E0DE1AA" w14:textId="0DBCA93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ED4DDED" w14:textId="77777777" w:rsidTr="009A5740">
        <w:tc>
          <w:tcPr>
            <w:tcW w:w="4606" w:type="dxa"/>
            <w:shd w:val="clear" w:color="auto" w:fill="auto"/>
          </w:tcPr>
          <w:p w14:paraId="7E05DF07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424A1358" w14:textId="19B48E4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0BF5B48D" w14:textId="77777777" w:rsidTr="009A5740">
        <w:tc>
          <w:tcPr>
            <w:tcW w:w="4606" w:type="dxa"/>
            <w:shd w:val="clear" w:color="auto" w:fill="auto"/>
          </w:tcPr>
          <w:p w14:paraId="3752A776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8EF35F3" w14:textId="3EC317D4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96495B0" w14:textId="77777777" w:rsidTr="009A5740">
        <w:tc>
          <w:tcPr>
            <w:tcW w:w="4606" w:type="dxa"/>
            <w:shd w:val="clear" w:color="auto" w:fill="auto"/>
          </w:tcPr>
          <w:p w14:paraId="6C1C2FB4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105F0C39" w14:textId="5D75F84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0732A5A" w14:textId="77777777" w:rsidTr="009A5740">
        <w:tc>
          <w:tcPr>
            <w:tcW w:w="4606" w:type="dxa"/>
            <w:shd w:val="clear" w:color="auto" w:fill="auto"/>
          </w:tcPr>
          <w:p w14:paraId="12CF5682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37367D56" w14:textId="11C2BAF3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97A3D92" w14:textId="77777777" w:rsidTr="009A5740">
        <w:tc>
          <w:tcPr>
            <w:tcW w:w="4606" w:type="dxa"/>
            <w:shd w:val="clear" w:color="auto" w:fill="auto"/>
          </w:tcPr>
          <w:p w14:paraId="1D2C9DEE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53B38821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728A9919" w14:textId="77777777" w:rsidTr="009A5740">
        <w:tc>
          <w:tcPr>
            <w:tcW w:w="4606" w:type="dxa"/>
            <w:shd w:val="clear" w:color="auto" w:fill="auto"/>
          </w:tcPr>
          <w:p w14:paraId="5198CCE0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6DF8881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D1B9FAE" w14:textId="77777777" w:rsidTr="009A5740">
        <w:tc>
          <w:tcPr>
            <w:tcW w:w="4606" w:type="dxa"/>
            <w:shd w:val="clear" w:color="auto" w:fill="auto"/>
          </w:tcPr>
          <w:p w14:paraId="4A2048E5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539959E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17B6B62E" w14:textId="77777777" w:rsidTr="009A5740">
        <w:tc>
          <w:tcPr>
            <w:tcW w:w="4606" w:type="dxa"/>
            <w:shd w:val="clear" w:color="auto" w:fill="auto"/>
          </w:tcPr>
          <w:p w14:paraId="67C9B418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565125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00EED69" w14:textId="389B9073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BC599FD" w14:textId="77777777" w:rsidTr="009A5740">
        <w:tc>
          <w:tcPr>
            <w:tcW w:w="4606" w:type="dxa"/>
            <w:shd w:val="clear" w:color="auto" w:fill="auto"/>
          </w:tcPr>
          <w:p w14:paraId="5777BECD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7DFB23D" w14:textId="43016F6F" w:rsidR="00B635BB" w:rsidRPr="00D45AFA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B8AEDD5" w14:textId="77777777" w:rsidTr="009A5740">
        <w:tc>
          <w:tcPr>
            <w:tcW w:w="4606" w:type="dxa"/>
            <w:shd w:val="clear" w:color="auto" w:fill="auto"/>
          </w:tcPr>
          <w:p w14:paraId="76B151DA" w14:textId="77777777" w:rsidR="00B635BB" w:rsidRPr="00565125" w:rsidRDefault="00B635BB" w:rsidP="009A5740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565125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B9E1B53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CA59C4E" w14:textId="77777777" w:rsidR="00235150" w:rsidRDefault="00235150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5BA1E39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5BF21449" w:rsidR="00611391" w:rsidRPr="00611391" w:rsidRDefault="00564276" w:rsidP="0090411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CC7DA7">
        <w:rPr>
          <w:rFonts w:ascii="Arial Narrow" w:hAnsi="Arial Narrow" w:cstheme="majorHAnsi"/>
          <w:b/>
          <w:sz w:val="22"/>
          <w:szCs w:val="22"/>
        </w:rPr>
        <w:t>Nákup maliarskeho materiálu, dreva, zámkov a kovania, záhradného materiálu, bezpečnostných inštalácií a piktogramov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EA5F58">
        <w:rPr>
          <w:rFonts w:ascii="Arial Narrow" w:hAnsi="Arial Narrow" w:cstheme="majorHAnsi"/>
          <w:b/>
          <w:sz w:val="22"/>
          <w:szCs w:val="22"/>
        </w:rPr>
        <w:t>.</w:t>
      </w:r>
    </w:p>
    <w:p w14:paraId="7B67DA21" w14:textId="5A8416E3" w:rsidR="003E79B4" w:rsidRPr="0025789F" w:rsidRDefault="00564276" w:rsidP="003E79B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EA5F58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CC7DA7">
        <w:rPr>
          <w:rFonts w:ascii="Arial Narrow" w:hAnsi="Arial Narrow"/>
          <w:b/>
          <w:sz w:val="22"/>
          <w:szCs w:val="22"/>
        </w:rPr>
        <w:t xml:space="preserve"> „</w:t>
      </w:r>
      <w:r w:rsidR="00022F24">
        <w:rPr>
          <w:rFonts w:ascii="Arial Narrow" w:hAnsi="Arial Narrow"/>
          <w:b/>
          <w:sz w:val="22"/>
          <w:szCs w:val="22"/>
        </w:rPr>
        <w:t>Drevo a príslušenstvo k drevu“.</w:t>
      </w:r>
    </w:p>
    <w:p w14:paraId="1E2095B7" w14:textId="19396828" w:rsidR="0025789F" w:rsidRPr="0025789F" w:rsidRDefault="00A924A2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25789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25789F">
        <w:rPr>
          <w:rFonts w:ascii="Arial Narrow" w:hAnsi="Arial Narrow"/>
          <w:sz w:val="22"/>
          <w:szCs w:val="22"/>
        </w:rPr>
        <w:t>zákona o verejnom obstarávaní.</w:t>
      </w:r>
      <w:r w:rsidRPr="0025789F">
        <w:rPr>
          <w:rFonts w:ascii="Arial Narrow" w:hAnsi="Arial Narrow" w:cs="Calibri"/>
          <w:sz w:val="22"/>
          <w:szCs w:val="22"/>
        </w:rPr>
        <w:t xml:space="preserve">  Predmet zákazky je </w:t>
      </w:r>
      <w:r w:rsidR="0025789F" w:rsidRPr="0025789F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171A61D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90411A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  <w:bookmarkStart w:id="0" w:name="_GoBack"/>
      <w:bookmarkEnd w:id="0"/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a</w:t>
      </w:r>
      <w:r w:rsidR="00BB7E38">
        <w:rPr>
          <w:rFonts w:ascii="Arial Narrow" w:hAnsi="Arial Narrow"/>
          <w:sz w:val="22"/>
        </w:rPr>
        <w:t> </w:t>
      </w:r>
      <w:r w:rsidR="00F14A91">
        <w:rPr>
          <w:rFonts w:ascii="Arial Narrow" w:hAnsi="Arial Narrow"/>
          <w:sz w:val="22"/>
        </w:rPr>
        <w:t>montáž</w:t>
      </w:r>
      <w:r w:rsidR="00BB7E38">
        <w:rPr>
          <w:rFonts w:ascii="Arial Narrow" w:hAnsi="Arial Narrow"/>
          <w:sz w:val="22"/>
        </w:rPr>
        <w:t xml:space="preserve"> 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0E5EC977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CC7DA7">
        <w:rPr>
          <w:rFonts w:ascii="Arial Narrow" w:hAnsi="Arial Narrow"/>
          <w:sz w:val="22"/>
          <w:szCs w:val="22"/>
        </w:rPr>
        <w:t>do 6</w:t>
      </w:r>
      <w:r w:rsidRPr="00E062CC">
        <w:rPr>
          <w:rFonts w:ascii="Arial Narrow" w:hAnsi="Arial Narrow"/>
          <w:sz w:val="22"/>
          <w:szCs w:val="22"/>
        </w:rPr>
        <w:t xml:space="preserve">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7A18C7A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 xml:space="preserve">pokiaľ na záručnom liste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lastRenderedPageBreak/>
        <w:t>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4B6B9EBF" w:rsidR="00FC2417" w:rsidRPr="00CC7DA7" w:rsidRDefault="00880C7A" w:rsidP="00CC7DA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="00CC7DA7">
        <w:rPr>
          <w:rFonts w:ascii="Arial Narrow" w:hAnsi="Arial Narrow" w:cs="Calibri"/>
          <w:sz w:val="22"/>
          <w:szCs w:val="22"/>
          <w:lang w:val="sk-SK"/>
        </w:rPr>
        <w:t>zmluvy.</w:t>
      </w:r>
      <w:r w:rsidR="001C1564" w:rsidRPr="00CC7DA7">
        <w:rPr>
          <w:rFonts w:ascii="Arial Narrow" w:hAnsi="Arial Narrow" w:cs="Calibri"/>
          <w:sz w:val="22"/>
          <w:szCs w:val="22"/>
        </w:rPr>
        <w:t xml:space="preserve">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141C0844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r w:rsidR="0090411A">
        <w:rPr>
          <w:rFonts w:ascii="Arial Narrow" w:hAnsi="Arial Narrow"/>
        </w:rPr>
        <w:t xml:space="preserve">JUDr. Tomáš Franko 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746BA3E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90411A" w:rsidRPr="00A735AD">
          <w:rPr>
            <w:rStyle w:val="Hypertextovprepojenie"/>
            <w:rFonts w:ascii="Arial Narrow" w:hAnsi="Arial Narrow"/>
          </w:rPr>
          <w:t>tomas.franko@minv.sk</w:t>
        </w:r>
      </w:hyperlink>
      <w:r w:rsidR="0090411A">
        <w:rPr>
          <w:rFonts w:ascii="Arial Narrow" w:hAnsi="Arial Narrow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CB36059" w14:textId="77777777" w:rsidR="00B66DEE" w:rsidRPr="00E5390A" w:rsidRDefault="00B66DEE" w:rsidP="00B66DEE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03194CC3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</w:t>
      </w:r>
      <w:r w:rsidR="0090411A">
        <w:rPr>
          <w:rFonts w:ascii="Arial Narrow" w:hAnsi="Arial Narrow"/>
          <w:sz w:val="22"/>
          <w:szCs w:val="22"/>
        </w:rPr>
        <w:t> 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B635BB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90411A">
        <w:rPr>
          <w:rFonts w:ascii="Arial Narrow" w:hAnsi="Arial Narrow"/>
          <w:sz w:val="22"/>
          <w:szCs w:val="22"/>
        </w:rPr>
        <w:t>Bratislave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1A0A450F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B635BB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D8CBC75" w14:textId="2AB4436F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608BBAE3" w14:textId="43908029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648CDD64" w14:textId="40FDB5BD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53C4E760" w14:textId="45350FD3" w:rsidR="00B635BB" w:rsidRPr="00B635BB" w:rsidRDefault="00B635BB" w:rsidP="00B635BB">
      <w:pPr>
        <w:tabs>
          <w:tab w:val="left" w:pos="5670"/>
        </w:tabs>
        <w:spacing w:line="276" w:lineRule="auto"/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B635BB">
        <w:rPr>
          <w:rFonts w:ascii="Arial Narrow" w:hAnsi="Arial Narrow"/>
          <w:sz w:val="22"/>
          <w:szCs w:val="22"/>
        </w:rPr>
        <w:t xml:space="preserve">       ................................................         </w:t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eastAsia="Calibri" w:hAnsi="Arial Narrow" w:cs="Arial Narrow"/>
          <w:sz w:val="22"/>
          <w:szCs w:val="22"/>
          <w:lang w:eastAsia="en-US"/>
        </w:rPr>
        <w:t>.............................................................</w:t>
      </w:r>
    </w:p>
    <w:p w14:paraId="0E5ED2C5" w14:textId="5A203A6D" w:rsidR="00B635BB" w:rsidRPr="00B635BB" w:rsidRDefault="00B635BB" w:rsidP="00235150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B635BB">
        <w:rPr>
          <w:rFonts w:ascii="Arial Narrow" w:hAnsi="Arial Narrow"/>
          <w:b/>
          <w:i/>
          <w:iCs/>
          <w:sz w:val="22"/>
          <w:szCs w:val="22"/>
        </w:rPr>
        <w:tab/>
      </w:r>
    </w:p>
    <w:p w14:paraId="7B251424" w14:textId="6F7965A4" w:rsidR="00B635BB" w:rsidRPr="00347A93" w:rsidRDefault="00B635BB" w:rsidP="00B635BB">
      <w:pPr>
        <w:tabs>
          <w:tab w:val="left" w:pos="5670"/>
        </w:tabs>
        <w:rPr>
          <w:rFonts w:ascii="Arial Narrow" w:hAnsi="Arial Narrow"/>
          <w:color w:val="808080" w:themeColor="background1" w:themeShade="80"/>
          <w:sz w:val="18"/>
          <w:szCs w:val="18"/>
        </w:rPr>
      </w:pPr>
      <w:r w:rsidRPr="00B33E51">
        <w:rPr>
          <w:rFonts w:ascii="Arial Narrow" w:eastAsia="Calibri" w:hAnsi="Arial Narrow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sz w:val="22"/>
          <w:szCs w:val="22"/>
          <w:lang w:eastAsia="sk-SK"/>
        </w:rPr>
        <w:tab/>
      </w:r>
      <w:r>
        <w:rPr>
          <w:rFonts w:ascii="Arial Narrow" w:eastAsia="Calibri" w:hAnsi="Arial Narrow"/>
          <w:sz w:val="22"/>
          <w:szCs w:val="22"/>
          <w:lang w:eastAsia="sk-SK"/>
        </w:rPr>
        <w:tab/>
        <w:t xml:space="preserve">                     </w:t>
      </w:r>
    </w:p>
    <w:p w14:paraId="4C1F4DFB" w14:textId="3C60AA38" w:rsidR="00B635BB" w:rsidRPr="0056537A" w:rsidRDefault="00B635BB" w:rsidP="00B635BB">
      <w:pPr>
        <w:rPr>
          <w:szCs w:val="24"/>
        </w:rPr>
      </w:pPr>
    </w:p>
    <w:p w14:paraId="077C50AD" w14:textId="54054AC6" w:rsidR="00B635BB" w:rsidRDefault="00B635BB" w:rsidP="00B635BB">
      <w:pPr>
        <w:ind w:right="-869" w:firstLine="284"/>
        <w:rPr>
          <w:szCs w:val="24"/>
        </w:rPr>
      </w:pPr>
      <w:r w:rsidRPr="0056537A">
        <w:rPr>
          <w:szCs w:val="24"/>
        </w:rPr>
        <w:t xml:space="preserve">      </w:t>
      </w:r>
      <w:r>
        <w:rPr>
          <w:szCs w:val="24"/>
        </w:rPr>
        <w:t xml:space="preserve">    </w:t>
      </w:r>
    </w:p>
    <w:p w14:paraId="431DD04C" w14:textId="1C10D099" w:rsidR="0090411A" w:rsidRDefault="005E5837" w:rsidP="00B635BB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</w:rPr>
      </w:pPr>
      <w:r>
        <w:rPr>
          <w:rFonts w:ascii="Arial Narrow" w:hAnsi="Arial Narrow"/>
          <w:sz w:val="22"/>
          <w:szCs w:val="22"/>
        </w:rPr>
        <w:tab/>
      </w:r>
    </w:p>
    <w:p w14:paraId="20C1B7B8" w14:textId="77777777" w:rsidR="0090411A" w:rsidRDefault="0090411A" w:rsidP="0090411A">
      <w:pPr>
        <w:tabs>
          <w:tab w:val="center" w:pos="1701"/>
          <w:tab w:val="left" w:pos="4665"/>
          <w:tab w:val="center" w:pos="5670"/>
        </w:tabs>
        <w:jc w:val="right"/>
        <w:rPr>
          <w:rFonts w:ascii="Arial Narrow" w:hAnsi="Arial Narrow"/>
          <w:color w:val="808080" w:themeColor="background1" w:themeShade="80"/>
          <w:sz w:val="18"/>
          <w:szCs w:val="18"/>
        </w:rPr>
      </w:pPr>
    </w:p>
    <w:p w14:paraId="12395F31" w14:textId="77777777" w:rsidR="0090411A" w:rsidRDefault="0090411A" w:rsidP="0090411A">
      <w:pPr>
        <w:tabs>
          <w:tab w:val="center" w:pos="1701"/>
          <w:tab w:val="left" w:pos="4665"/>
          <w:tab w:val="center" w:pos="5670"/>
        </w:tabs>
        <w:jc w:val="right"/>
        <w:rPr>
          <w:rFonts w:ascii="Arial Narrow" w:hAnsi="Arial Narrow"/>
          <w:color w:val="808080" w:themeColor="background1" w:themeShade="80"/>
          <w:sz w:val="18"/>
          <w:szCs w:val="18"/>
        </w:rPr>
      </w:pPr>
    </w:p>
    <w:p w14:paraId="0764F5A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3603D84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1C1CE3B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C332028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3FB5CC48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DDC928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381283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CD05E0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1A99D9E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4C41912B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82E01D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2369073B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62D51E1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28921B2A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F50BD90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25B0C83" w14:textId="6529475B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7BA352D5" w14:textId="0E1EE272" w:rsidR="00235150" w:rsidRDefault="00235150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1E1F65F" w14:textId="1884189E" w:rsidR="00235150" w:rsidRDefault="00235150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sectPr w:rsidR="00235150" w:rsidSect="00A41FD9">
      <w:headerReference w:type="default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C255E" w14:textId="77777777" w:rsidR="00840D1D" w:rsidRDefault="00840D1D" w:rsidP="00983CE3">
      <w:r>
        <w:separator/>
      </w:r>
    </w:p>
  </w:endnote>
  <w:endnote w:type="continuationSeparator" w:id="0">
    <w:p w14:paraId="79E40124" w14:textId="77777777" w:rsidR="00840D1D" w:rsidRDefault="00840D1D" w:rsidP="00983CE3">
      <w:r>
        <w:continuationSeparator/>
      </w:r>
    </w:p>
  </w:endnote>
  <w:endnote w:type="continuationNotice" w:id="1">
    <w:p w14:paraId="71444FF8" w14:textId="77777777" w:rsidR="00840D1D" w:rsidRDefault="00840D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8663F7A" w:rsidR="0090411A" w:rsidRPr="00A41FD9" w:rsidRDefault="0090411A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022F24">
          <w:rPr>
            <w:rFonts w:ascii="Arial Narrow" w:hAnsi="Arial Narrow"/>
            <w:noProof/>
            <w:sz w:val="18"/>
            <w:szCs w:val="18"/>
          </w:rPr>
          <w:t>6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90411A" w:rsidRDefault="0090411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61DA1" w14:textId="77777777" w:rsidR="00840D1D" w:rsidRDefault="00840D1D" w:rsidP="00983CE3">
      <w:r>
        <w:separator/>
      </w:r>
    </w:p>
  </w:footnote>
  <w:footnote w:type="continuationSeparator" w:id="0">
    <w:p w14:paraId="40F51D3F" w14:textId="77777777" w:rsidR="00840D1D" w:rsidRDefault="00840D1D" w:rsidP="00983CE3">
      <w:r>
        <w:continuationSeparator/>
      </w:r>
    </w:p>
  </w:footnote>
  <w:footnote w:type="continuationNotice" w:id="1">
    <w:p w14:paraId="5D451F48" w14:textId="77777777" w:rsidR="00840D1D" w:rsidRDefault="00840D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4C1FB" w14:textId="77777777" w:rsidR="00243A6D" w:rsidRPr="00CC7DA7" w:rsidRDefault="00243A6D" w:rsidP="00243A6D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2 Návrh zmluvy</w:t>
    </w:r>
  </w:p>
  <w:p w14:paraId="5E42BB59" w14:textId="77777777" w:rsidR="00243A6D" w:rsidRDefault="00243A6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2A40F6AD" w:rsidR="0090411A" w:rsidRPr="00CC7DA7" w:rsidRDefault="00CC7DA7" w:rsidP="00CC7DA7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2 Návrh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2F24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16C0E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35150"/>
    <w:rsid w:val="00241A9A"/>
    <w:rsid w:val="00243A6D"/>
    <w:rsid w:val="002500F9"/>
    <w:rsid w:val="0025448F"/>
    <w:rsid w:val="0025789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3CFE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475B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D4A44"/>
    <w:rsid w:val="007E2863"/>
    <w:rsid w:val="007E5974"/>
    <w:rsid w:val="007F32BF"/>
    <w:rsid w:val="007F5FFC"/>
    <w:rsid w:val="00806255"/>
    <w:rsid w:val="00816278"/>
    <w:rsid w:val="008248E3"/>
    <w:rsid w:val="00840D1D"/>
    <w:rsid w:val="008434BF"/>
    <w:rsid w:val="008503DC"/>
    <w:rsid w:val="00853F92"/>
    <w:rsid w:val="00866950"/>
    <w:rsid w:val="00871303"/>
    <w:rsid w:val="00871650"/>
    <w:rsid w:val="008736CC"/>
    <w:rsid w:val="008808C4"/>
    <w:rsid w:val="00880C7A"/>
    <w:rsid w:val="008A3759"/>
    <w:rsid w:val="008A5A46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0411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35BB"/>
    <w:rsid w:val="00B66DEE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6E1F"/>
    <w:rsid w:val="00C071EA"/>
    <w:rsid w:val="00C30E73"/>
    <w:rsid w:val="00C33AE6"/>
    <w:rsid w:val="00C348A1"/>
    <w:rsid w:val="00C411D3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68B2"/>
    <w:rsid w:val="00CA704C"/>
    <w:rsid w:val="00CA72B1"/>
    <w:rsid w:val="00CA7569"/>
    <w:rsid w:val="00CB3294"/>
    <w:rsid w:val="00CB3BD5"/>
    <w:rsid w:val="00CB761A"/>
    <w:rsid w:val="00CB7E78"/>
    <w:rsid w:val="00CC0B6E"/>
    <w:rsid w:val="00CC7DA7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67CF2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24C1"/>
    <w:rsid w:val="00E912A7"/>
    <w:rsid w:val="00E94266"/>
    <w:rsid w:val="00E97A3E"/>
    <w:rsid w:val="00EA047C"/>
    <w:rsid w:val="00EA1188"/>
    <w:rsid w:val="00EA5F24"/>
    <w:rsid w:val="00EA5F58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27522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9E9ED3C-1770-4B06-AAE6-A394902773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B6D7C9-4CB2-438A-B0C3-0D763CCC9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881</Words>
  <Characters>16426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2</cp:revision>
  <cp:lastPrinted>2022-08-04T10:02:00Z</cp:lastPrinted>
  <dcterms:created xsi:type="dcterms:W3CDTF">2022-12-14T15:25:00Z</dcterms:created>
  <dcterms:modified xsi:type="dcterms:W3CDTF">2023-06-0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